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19EC6" w14:textId="77777777" w:rsidR="0093761D" w:rsidRPr="00B22E7E" w:rsidRDefault="00CE331C" w:rsidP="00CE331C">
      <w:pPr>
        <w:jc w:val="center"/>
        <w:rPr>
          <w:b/>
          <w:sz w:val="40"/>
        </w:rPr>
      </w:pPr>
      <w:r w:rsidRPr="00B22E7E">
        <w:rPr>
          <w:b/>
          <w:sz w:val="40"/>
        </w:rPr>
        <w:t>Report homework 4</w:t>
      </w:r>
    </w:p>
    <w:sdt>
      <w:sdtPr>
        <w:id w:val="703591922"/>
        <w:docPartObj>
          <w:docPartGallery w:val="Table of Contents"/>
          <w:docPartUnique/>
        </w:docPartObj>
      </w:sdtPr>
      <w:sdtEndPr>
        <w:rPr>
          <w:rFonts w:ascii="Cambria" w:eastAsiaTheme="minorEastAsia" w:hAnsi="Cambria" w:cstheme="minorBidi"/>
          <w:b/>
          <w:bCs/>
          <w:noProof/>
          <w:color w:val="auto"/>
          <w:sz w:val="22"/>
          <w:szCs w:val="22"/>
          <w:lang w:eastAsia="zh-CN"/>
        </w:rPr>
      </w:sdtEndPr>
      <w:sdtContent>
        <w:p w14:paraId="2814EEC5" w14:textId="77777777" w:rsidR="00F05E62" w:rsidRPr="00F05E62" w:rsidRDefault="00F05E62" w:rsidP="00F05E62">
          <w:pPr>
            <w:pStyle w:val="TOCHeading"/>
            <w:rPr>
              <w:b/>
              <w:color w:val="000000" w:themeColor="text1"/>
            </w:rPr>
          </w:pPr>
          <w:r w:rsidRPr="00F05E62">
            <w:rPr>
              <w:b/>
              <w:color w:val="000000" w:themeColor="text1"/>
            </w:rPr>
            <w:t>Contents</w:t>
          </w:r>
        </w:p>
        <w:p w14:paraId="4618B111" w14:textId="15174165" w:rsidR="00F05E62" w:rsidRDefault="00F05E62" w:rsidP="00F05E62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808162" w:history="1">
            <w:r w:rsidRPr="0064174F">
              <w:rPr>
                <w:rStyle w:val="Hyperlink"/>
                <w:b/>
                <w:noProof/>
              </w:rPr>
              <w:t>I.</w:t>
            </w:r>
            <w:r>
              <w:rPr>
                <w:noProof/>
              </w:rPr>
              <w:tab/>
            </w:r>
            <w:r w:rsidRPr="0064174F">
              <w:rPr>
                <w:rStyle w:val="Hyperlink"/>
                <w:b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3E9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DA72D" w14:textId="085B9976" w:rsidR="00F05E62" w:rsidRDefault="00F05E62" w:rsidP="00F05E62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hyperlink w:anchor="_Toc103808163" w:history="1">
            <w:r w:rsidRPr="0064174F">
              <w:rPr>
                <w:rStyle w:val="Hyperlink"/>
                <w:b/>
                <w:noProof/>
              </w:rPr>
              <w:t>II.</w:t>
            </w:r>
            <w:r>
              <w:rPr>
                <w:noProof/>
              </w:rPr>
              <w:tab/>
            </w:r>
            <w:r w:rsidRPr="0064174F">
              <w:rPr>
                <w:rStyle w:val="Hyperlink"/>
                <w:b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3E9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34690" w14:textId="4CEEEF64" w:rsidR="00F05E62" w:rsidRDefault="00F05E62" w:rsidP="00F05E62">
          <w:pPr>
            <w:pStyle w:val="TOC1"/>
            <w:tabs>
              <w:tab w:val="left" w:pos="660"/>
              <w:tab w:val="right" w:leader="dot" w:pos="8630"/>
            </w:tabs>
            <w:rPr>
              <w:noProof/>
            </w:rPr>
          </w:pPr>
          <w:hyperlink w:anchor="_Toc103808164" w:history="1">
            <w:r w:rsidRPr="0064174F">
              <w:rPr>
                <w:rStyle w:val="Hyperlink"/>
                <w:b/>
                <w:noProof/>
              </w:rPr>
              <w:t>III.</w:t>
            </w:r>
            <w:r>
              <w:rPr>
                <w:noProof/>
              </w:rPr>
              <w:t xml:space="preserve">   </w:t>
            </w:r>
            <w:r w:rsidRPr="0064174F">
              <w:rPr>
                <w:rStyle w:val="Hyperlink"/>
                <w:b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8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3E9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6B44B" w14:textId="383F62EB" w:rsidR="00F05E62" w:rsidRDefault="00F05E62" w:rsidP="00F05E62">
          <w:pPr>
            <w:pStyle w:val="TOC1"/>
            <w:tabs>
              <w:tab w:val="left" w:pos="660"/>
              <w:tab w:val="right" w:leader="dot" w:pos="8630"/>
            </w:tabs>
            <w:rPr>
              <w:noProof/>
            </w:rPr>
          </w:pPr>
          <w:hyperlink w:anchor="_Toc103808165" w:history="1">
            <w:r w:rsidRPr="0064174F">
              <w:rPr>
                <w:rStyle w:val="Hyperlink"/>
                <w:b/>
                <w:noProof/>
              </w:rPr>
              <w:t>IV.</w:t>
            </w:r>
            <w:r>
              <w:rPr>
                <w:noProof/>
              </w:rPr>
              <w:t xml:space="preserve">   </w:t>
            </w:r>
            <w:r w:rsidRPr="0064174F">
              <w:rPr>
                <w:rStyle w:val="Hyperlink"/>
                <w:b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8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3E9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F5AA4" w14:textId="77777777" w:rsidR="00F05E62" w:rsidRDefault="00F05E62" w:rsidP="00F05E6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A0524A9" w14:textId="77777777" w:rsidR="00F05E62" w:rsidRDefault="00F05E62">
      <w:pPr>
        <w:rPr>
          <w:b/>
          <w:sz w:val="28"/>
        </w:rPr>
      </w:pPr>
    </w:p>
    <w:p w14:paraId="425C547E" w14:textId="77777777" w:rsidR="00F05E62" w:rsidRDefault="00F05E62">
      <w:pPr>
        <w:rPr>
          <w:b/>
          <w:sz w:val="28"/>
        </w:rPr>
      </w:pPr>
    </w:p>
    <w:p w14:paraId="6B222B3B" w14:textId="77777777" w:rsidR="00F05E62" w:rsidRDefault="00F05E62">
      <w:pPr>
        <w:rPr>
          <w:b/>
          <w:sz w:val="28"/>
        </w:rPr>
      </w:pPr>
    </w:p>
    <w:p w14:paraId="18E15EE3" w14:textId="77777777" w:rsidR="00F05E62" w:rsidRDefault="00F05E62">
      <w:pPr>
        <w:rPr>
          <w:b/>
          <w:sz w:val="28"/>
        </w:rPr>
      </w:pPr>
    </w:p>
    <w:p w14:paraId="1901E609" w14:textId="77777777" w:rsidR="00F05E62" w:rsidRDefault="00F05E62">
      <w:pPr>
        <w:rPr>
          <w:b/>
          <w:sz w:val="28"/>
        </w:rPr>
      </w:pPr>
    </w:p>
    <w:p w14:paraId="78E2AA41" w14:textId="77777777" w:rsidR="00F05E62" w:rsidRDefault="00F05E62">
      <w:pPr>
        <w:rPr>
          <w:b/>
          <w:sz w:val="28"/>
        </w:rPr>
      </w:pPr>
    </w:p>
    <w:p w14:paraId="2AAA684A" w14:textId="77777777" w:rsidR="00F05E62" w:rsidRPr="00F05E62" w:rsidRDefault="00CE331C">
      <w:pPr>
        <w:rPr>
          <w:b/>
          <w:sz w:val="28"/>
        </w:rPr>
      </w:pPr>
      <w:r>
        <w:rPr>
          <w:b/>
          <w:sz w:val="28"/>
        </w:rPr>
        <w:br w:type="page"/>
      </w:r>
    </w:p>
    <w:p w14:paraId="666FAF47" w14:textId="77777777" w:rsidR="00CE331C" w:rsidRDefault="00CE331C">
      <w:pPr>
        <w:rPr>
          <w:b/>
          <w:sz w:val="28"/>
        </w:rPr>
      </w:pPr>
    </w:p>
    <w:p w14:paraId="65A4332C" w14:textId="77777777" w:rsidR="00CE331C" w:rsidRPr="00EC74D1" w:rsidRDefault="00CE331C" w:rsidP="00EC74D1">
      <w:pPr>
        <w:pStyle w:val="Heading1"/>
        <w:numPr>
          <w:ilvl w:val="0"/>
          <w:numId w:val="6"/>
        </w:numPr>
        <w:rPr>
          <w:b/>
        </w:rPr>
      </w:pPr>
      <w:bookmarkStart w:id="0" w:name="_Toc103808162"/>
      <w:r w:rsidRPr="00EC74D1">
        <w:rPr>
          <w:b/>
        </w:rPr>
        <w:t>Introduction</w:t>
      </w:r>
      <w:bookmarkEnd w:id="0"/>
    </w:p>
    <w:p w14:paraId="674C0CE7" w14:textId="77777777" w:rsidR="00CE331C" w:rsidRDefault="00CE331C" w:rsidP="00CE331C">
      <w:pPr>
        <w:pStyle w:val="ListParagraph"/>
        <w:ind w:left="1080"/>
        <w:rPr>
          <w:sz w:val="28"/>
        </w:rPr>
      </w:pPr>
      <w:r>
        <w:rPr>
          <w:sz w:val="28"/>
        </w:rPr>
        <w:t xml:space="preserve">In this homework, we have to build a linked list binary tree data structure </w:t>
      </w:r>
      <w:r w:rsidR="005D3E9A">
        <w:rPr>
          <w:sz w:val="28"/>
        </w:rPr>
        <w:t>that</w:t>
      </w:r>
      <w:r>
        <w:rPr>
          <w:sz w:val="28"/>
        </w:rPr>
        <w:t xml:space="preserve"> has several functions. The functions are:</w:t>
      </w:r>
    </w:p>
    <w:p w14:paraId="6B97E5AA" w14:textId="77777777" w:rsidR="00CE331C" w:rsidRDefault="00CE331C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Tree-insert: to insert a node to a tree.</w:t>
      </w:r>
    </w:p>
    <w:p w14:paraId="3D528C3D" w14:textId="77777777" w:rsidR="00CE331C" w:rsidRDefault="00CE331C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Tree print: to print out a binary tree.</w:t>
      </w:r>
    </w:p>
    <w:p w14:paraId="22DAE624" w14:textId="77777777" w:rsidR="00CE331C" w:rsidRDefault="00CE331C" w:rsidP="00CE331C">
      <w:pPr>
        <w:pStyle w:val="ListParagraph"/>
        <w:numPr>
          <w:ilvl w:val="0"/>
          <w:numId w:val="3"/>
        </w:numPr>
        <w:rPr>
          <w:sz w:val="28"/>
        </w:rPr>
      </w:pPr>
      <w:proofErr w:type="spellStart"/>
      <w:r>
        <w:rPr>
          <w:sz w:val="28"/>
        </w:rPr>
        <w:t>Inorder</w:t>
      </w:r>
      <w:proofErr w:type="spellEnd"/>
      <w:r>
        <w:rPr>
          <w:sz w:val="28"/>
        </w:rPr>
        <w:t xml:space="preserve">-tree-walk: to print out an </w:t>
      </w:r>
      <w:proofErr w:type="spellStart"/>
      <w:r>
        <w:rPr>
          <w:sz w:val="28"/>
        </w:rPr>
        <w:t>inorder</w:t>
      </w:r>
      <w:proofErr w:type="spellEnd"/>
      <w:r>
        <w:rPr>
          <w:sz w:val="28"/>
        </w:rPr>
        <w:t xml:space="preserve"> array. </w:t>
      </w:r>
    </w:p>
    <w:p w14:paraId="42BBAEB9" w14:textId="77777777" w:rsidR="00CE331C" w:rsidRDefault="00CE331C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Tree-Minimum: </w:t>
      </w:r>
      <w:r>
        <w:rPr>
          <w:sz w:val="28"/>
        </w:rPr>
        <w:t>to print out the smallest value of a tree</w:t>
      </w:r>
      <w:r>
        <w:rPr>
          <w:sz w:val="28"/>
        </w:rPr>
        <w:t>.</w:t>
      </w:r>
    </w:p>
    <w:p w14:paraId="352AB92A" w14:textId="77777777" w:rsidR="00CE331C" w:rsidRDefault="00CE331C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Tree-maximum: </w:t>
      </w:r>
      <w:r>
        <w:rPr>
          <w:sz w:val="28"/>
        </w:rPr>
        <w:t xml:space="preserve">to print out the </w:t>
      </w:r>
      <w:r>
        <w:rPr>
          <w:sz w:val="28"/>
        </w:rPr>
        <w:t>largest</w:t>
      </w:r>
      <w:r>
        <w:rPr>
          <w:sz w:val="28"/>
        </w:rPr>
        <w:t xml:space="preserve"> value of a tree</w:t>
      </w:r>
      <w:r>
        <w:rPr>
          <w:sz w:val="28"/>
        </w:rPr>
        <w:t>.</w:t>
      </w:r>
    </w:p>
    <w:p w14:paraId="430E3E73" w14:textId="77777777" w:rsidR="00374B9A" w:rsidRDefault="00350F7E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Tree-delete: to delete a node of a tree.</w:t>
      </w:r>
    </w:p>
    <w:p w14:paraId="147E927A" w14:textId="77777777" w:rsidR="00EC2932" w:rsidRDefault="00EC2932" w:rsidP="00CE331C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Tree-search: to search a node in a tree.</w:t>
      </w:r>
    </w:p>
    <w:p w14:paraId="56C61DD9" w14:textId="77777777" w:rsidR="003F49D8" w:rsidRPr="00EC74D1" w:rsidRDefault="00315EA1" w:rsidP="00EC74D1">
      <w:pPr>
        <w:pStyle w:val="Heading1"/>
        <w:numPr>
          <w:ilvl w:val="0"/>
          <w:numId w:val="6"/>
        </w:numPr>
        <w:rPr>
          <w:b/>
        </w:rPr>
      </w:pPr>
      <w:bookmarkStart w:id="1" w:name="_Toc103808163"/>
      <w:r w:rsidRPr="00EC74D1">
        <w:rPr>
          <w:b/>
        </w:rPr>
        <w:t>Methodology</w:t>
      </w:r>
      <w:bookmarkEnd w:id="1"/>
    </w:p>
    <w:p w14:paraId="0973EB45" w14:textId="77777777" w:rsidR="00315EA1" w:rsidRDefault="00577844" w:rsidP="00577844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>Struct data</w:t>
      </w:r>
      <w:r w:rsidR="00B51C5C">
        <w:rPr>
          <w:b/>
          <w:sz w:val="28"/>
        </w:rPr>
        <w:t xml:space="preserve">. </w:t>
      </w:r>
    </w:p>
    <w:p w14:paraId="3F157CF3" w14:textId="77777777" w:rsidR="00B51C5C" w:rsidRDefault="00B51C5C" w:rsidP="00B51C5C">
      <w:pPr>
        <w:pStyle w:val="ListParagraph"/>
        <w:numPr>
          <w:ilvl w:val="0"/>
          <w:numId w:val="5"/>
        </w:numPr>
        <w:rPr>
          <w:sz w:val="28"/>
        </w:rPr>
      </w:pPr>
      <w:r>
        <w:rPr>
          <w:sz w:val="28"/>
        </w:rPr>
        <w:t xml:space="preserve">To create a node that has 4 variables, value, </w:t>
      </w:r>
      <w:r w:rsidR="005D3E9A">
        <w:rPr>
          <w:sz w:val="28"/>
        </w:rPr>
        <w:t xml:space="preserve">a </w:t>
      </w:r>
      <w:r>
        <w:rPr>
          <w:sz w:val="28"/>
        </w:rPr>
        <w:t xml:space="preserve">pointer to left, </w:t>
      </w:r>
      <w:r w:rsidR="005D3E9A">
        <w:rPr>
          <w:sz w:val="28"/>
        </w:rPr>
        <w:t xml:space="preserve">a </w:t>
      </w:r>
      <w:r>
        <w:rPr>
          <w:sz w:val="28"/>
        </w:rPr>
        <w:t>pointer to right,</w:t>
      </w:r>
      <w:r w:rsidR="005D3E9A">
        <w:rPr>
          <w:sz w:val="28"/>
        </w:rPr>
        <w:t xml:space="preserve"> and a</w:t>
      </w:r>
      <w:r>
        <w:rPr>
          <w:sz w:val="28"/>
        </w:rPr>
        <w:t xml:space="preserve"> pointer to parent, we can make use of struct and define a Node</w:t>
      </w:r>
      <w:r w:rsidR="00FD4A96">
        <w:rPr>
          <w:sz w:val="28"/>
        </w:rPr>
        <w:t xml:space="preserve"> same</w:t>
      </w:r>
      <w:r>
        <w:rPr>
          <w:sz w:val="28"/>
        </w:rPr>
        <w:t xml:space="preserve"> as below</w:t>
      </w:r>
      <w:r w:rsidR="00BD7EDA">
        <w:rPr>
          <w:sz w:val="28"/>
        </w:rPr>
        <w:t>.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6840"/>
      </w:tblGrid>
      <w:tr w:rsidR="00C15AE6" w:rsidRPr="00C15AE6" w14:paraId="33822BB2" w14:textId="77777777" w:rsidTr="00C15AE6"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</w:tcPr>
          <w:p w14:paraId="366749AC" w14:textId="77777777" w:rsidR="00C15AE6" w:rsidRPr="00C15AE6" w:rsidRDefault="00C15AE6" w:rsidP="00726485">
            <w:pPr>
              <w:pStyle w:val="ListParagraph"/>
              <w:keepNext/>
              <w:ind w:left="0"/>
            </w:pPr>
            <w:r w:rsidRPr="00C15AE6">
              <w:rPr>
                <w:sz w:val="28"/>
              </w:rPr>
              <w:drawing>
                <wp:inline distT="0" distB="0" distL="0" distR="0" wp14:anchorId="6AFBC606" wp14:editId="57E8B775">
                  <wp:extent cx="3191320" cy="1781424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320" cy="17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5AE6" w:rsidRPr="00C15AE6" w14:paraId="71E04ABF" w14:textId="77777777" w:rsidTr="00C15AE6"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</w:tcPr>
          <w:p w14:paraId="23D307D5" w14:textId="34FD2C55" w:rsidR="00C15AE6" w:rsidRPr="00C15AE6" w:rsidRDefault="00C15AE6" w:rsidP="00726485">
            <w:pPr>
              <w:pStyle w:val="Caption"/>
              <w:rPr>
                <w:sz w:val="28"/>
              </w:rPr>
            </w:pPr>
            <w:r w:rsidRPr="00C15AE6">
              <w:t xml:space="preserve">Figure </w:t>
            </w:r>
            <w:fldSimple w:instr=" SEQ Figure \* ARABIC ">
              <w:r w:rsidR="005D3E9A">
                <w:rPr>
                  <w:noProof/>
                </w:rPr>
                <w:t>1</w:t>
              </w:r>
            </w:fldSimple>
            <w:r w:rsidRPr="00C15AE6">
              <w:t>: A node structure</w:t>
            </w:r>
          </w:p>
        </w:tc>
      </w:tr>
    </w:tbl>
    <w:p w14:paraId="44A06F75" w14:textId="77777777" w:rsidR="00FD4A96" w:rsidRDefault="00FD4A96" w:rsidP="00FD4A96">
      <w:pPr>
        <w:pStyle w:val="ListParagraph"/>
        <w:numPr>
          <w:ilvl w:val="0"/>
          <w:numId w:val="4"/>
        </w:numPr>
        <w:tabs>
          <w:tab w:val="left" w:pos="140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Binary tree</w:t>
      </w:r>
    </w:p>
    <w:p w14:paraId="59E0AEE6" w14:textId="77777777" w:rsidR="00C15AE6" w:rsidRPr="00C15AE6" w:rsidRDefault="00FD4A96" w:rsidP="00FD4A96">
      <w:pPr>
        <w:pStyle w:val="ListParagraph"/>
        <w:numPr>
          <w:ilvl w:val="0"/>
          <w:numId w:val="5"/>
        </w:numPr>
        <w:tabs>
          <w:tab w:val="left" w:pos="1400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A binary tree is a data structure that consists </w:t>
      </w:r>
      <w:r w:rsidR="005D3E9A">
        <w:rPr>
          <w:sz w:val="28"/>
          <w:szCs w:val="28"/>
        </w:rPr>
        <w:t xml:space="preserve">of </w:t>
      </w:r>
      <w:r w:rsidR="00771738">
        <w:rPr>
          <w:sz w:val="28"/>
          <w:szCs w:val="28"/>
        </w:rPr>
        <w:t>3</w:t>
      </w:r>
      <w:r>
        <w:rPr>
          <w:sz w:val="28"/>
          <w:szCs w:val="28"/>
        </w:rPr>
        <w:t xml:space="preserve"> main parts, parent, left child, and right child. The left child of </w:t>
      </w:r>
      <w:r w:rsidR="005D3E9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arent is smaller than </w:t>
      </w:r>
      <w:r w:rsidR="005D3E9A">
        <w:rPr>
          <w:sz w:val="28"/>
          <w:szCs w:val="28"/>
        </w:rPr>
        <w:t xml:space="preserve">the </w:t>
      </w:r>
      <w:r>
        <w:rPr>
          <w:sz w:val="28"/>
          <w:szCs w:val="28"/>
        </w:rPr>
        <w:t>parent itself, and the right child</w:t>
      </w:r>
      <w:r w:rsidR="005D3E9A">
        <w:rPr>
          <w:sz w:val="28"/>
          <w:szCs w:val="28"/>
        </w:rPr>
        <w:t xml:space="preserve"> of the</w:t>
      </w:r>
      <w:r>
        <w:rPr>
          <w:sz w:val="28"/>
          <w:szCs w:val="28"/>
        </w:rPr>
        <w:t xml:space="preserve"> parent would be the one that has </w:t>
      </w:r>
      <w:r w:rsidR="005D3E9A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larger value than </w:t>
      </w:r>
      <w:r w:rsidR="005D3E9A">
        <w:rPr>
          <w:sz w:val="28"/>
          <w:szCs w:val="28"/>
        </w:rPr>
        <w:t xml:space="preserve">its </w:t>
      </w:r>
      <w:r>
        <w:rPr>
          <w:sz w:val="28"/>
          <w:szCs w:val="28"/>
        </w:rPr>
        <w:t>parent.</w:t>
      </w:r>
      <w:r w:rsidR="00771738">
        <w:rPr>
          <w:sz w:val="28"/>
          <w:szCs w:val="28"/>
        </w:rPr>
        <w:t xml:space="preserve"> The node that </w:t>
      </w:r>
      <w:r w:rsidR="005D3E9A">
        <w:rPr>
          <w:sz w:val="28"/>
          <w:szCs w:val="28"/>
        </w:rPr>
        <w:t xml:space="preserve">is </w:t>
      </w:r>
      <w:r w:rsidR="00771738">
        <w:rPr>
          <w:sz w:val="28"/>
          <w:szCs w:val="28"/>
        </w:rPr>
        <w:t>first add</w:t>
      </w:r>
      <w:r w:rsidR="005D3E9A">
        <w:rPr>
          <w:sz w:val="28"/>
          <w:szCs w:val="28"/>
        </w:rPr>
        <w:t>ed</w:t>
      </w:r>
      <w:r w:rsidR="00771738">
        <w:rPr>
          <w:sz w:val="28"/>
          <w:szCs w:val="28"/>
        </w:rPr>
        <w:t xml:space="preserve"> to a tree would be called a root.</w:t>
      </w:r>
      <w:r w:rsidR="001B53D7">
        <w:rPr>
          <w:sz w:val="28"/>
          <w:szCs w:val="28"/>
        </w:rPr>
        <w:t xml:space="preserve"> Having a root is important since we can use it to retrieve all the data we need in a </w:t>
      </w:r>
      <w:r w:rsidR="0005714D">
        <w:rPr>
          <w:sz w:val="28"/>
          <w:szCs w:val="28"/>
        </w:rPr>
        <w:t>binary tree.</w:t>
      </w:r>
    </w:p>
    <w:tbl>
      <w:tblPr>
        <w:tblStyle w:val="TableGrid"/>
        <w:tblW w:w="0" w:type="auto"/>
        <w:tblInd w:w="1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0"/>
      </w:tblGrid>
      <w:tr w:rsidR="00C15AE6" w:rsidRPr="00C15AE6" w14:paraId="4625545F" w14:textId="77777777" w:rsidTr="00C15AE6">
        <w:tc>
          <w:tcPr>
            <w:tcW w:w="8630" w:type="dxa"/>
          </w:tcPr>
          <w:p w14:paraId="1BA28DC4" w14:textId="77777777" w:rsidR="00C15AE6" w:rsidRPr="00C15AE6" w:rsidRDefault="00C15AE6" w:rsidP="00050F4F">
            <w:pPr>
              <w:pStyle w:val="ListParagraph"/>
              <w:keepNext/>
              <w:tabs>
                <w:tab w:val="left" w:pos="1400"/>
              </w:tabs>
              <w:ind w:left="0"/>
            </w:pPr>
            <w:r w:rsidRPr="00C15AE6">
              <w:rPr>
                <w:noProof/>
              </w:rPr>
              <w:lastRenderedPageBreak/>
              <w:drawing>
                <wp:inline distT="0" distB="0" distL="0" distR="0" wp14:anchorId="15D2F745" wp14:editId="5964DDE5">
                  <wp:extent cx="3221502" cy="2406290"/>
                  <wp:effectExtent l="0" t="0" r="0" b="0"/>
                  <wp:docPr id="2" name="Picture 2" descr="Binary Tree Data Structure - GeeksforGee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inary Tree Data Structure - GeeksforGeek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5253" cy="243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5AE6" w:rsidRPr="00C15AE6" w14:paraId="46B669CF" w14:textId="77777777" w:rsidTr="00C15AE6">
        <w:tc>
          <w:tcPr>
            <w:tcW w:w="8630" w:type="dxa"/>
          </w:tcPr>
          <w:p w14:paraId="212294E2" w14:textId="10D105F4" w:rsidR="00C15AE6" w:rsidRPr="00C15AE6" w:rsidRDefault="00C15AE6" w:rsidP="00050F4F">
            <w:pPr>
              <w:pStyle w:val="Caption"/>
            </w:pPr>
            <w:r w:rsidRPr="00C15AE6">
              <w:t xml:space="preserve">Figure </w:t>
            </w:r>
            <w:fldSimple w:instr=" SEQ Figure \* ARABIC ">
              <w:r w:rsidR="005D3E9A">
                <w:rPr>
                  <w:noProof/>
                </w:rPr>
                <w:t>2</w:t>
              </w:r>
            </w:fldSimple>
            <w:r w:rsidRPr="00C15AE6">
              <w:t>: An example of a binary tree</w:t>
            </w:r>
            <w:r w:rsidR="00C2130F">
              <w:t xml:space="preserve"> (</w:t>
            </w:r>
            <w:proofErr w:type="spellStart"/>
            <w:r w:rsidR="00C2130F">
              <w:t>Geekforgeek</w:t>
            </w:r>
            <w:proofErr w:type="spellEnd"/>
            <w:r w:rsidR="00C2130F">
              <w:t>)</w:t>
            </w:r>
          </w:p>
        </w:tc>
      </w:tr>
    </w:tbl>
    <w:p w14:paraId="5F05FD85" w14:textId="77777777" w:rsidR="00FD4A96" w:rsidRDefault="00A414E1" w:rsidP="00A414E1">
      <w:pPr>
        <w:pStyle w:val="ListParagraph"/>
        <w:numPr>
          <w:ilvl w:val="0"/>
          <w:numId w:val="4"/>
        </w:numPr>
        <w:tabs>
          <w:tab w:val="left" w:pos="140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Tree print</w:t>
      </w:r>
    </w:p>
    <w:p w14:paraId="03DBB08F" w14:textId="77777777" w:rsidR="00A414E1" w:rsidRDefault="00A414E1" w:rsidP="00A414E1">
      <w:pPr>
        <w:pStyle w:val="ListParagraph"/>
        <w:numPr>
          <w:ilvl w:val="0"/>
          <w:numId w:val="5"/>
        </w:numPr>
        <w:tabs>
          <w:tab w:val="left" w:pos="1400"/>
        </w:tabs>
        <w:rPr>
          <w:b/>
          <w:sz w:val="28"/>
          <w:szCs w:val="28"/>
        </w:rPr>
      </w:pPr>
      <w:r>
        <w:rPr>
          <w:sz w:val="28"/>
          <w:szCs w:val="28"/>
        </w:rPr>
        <w:t>Since a tree with 50 nodes is large to plot out, therefore I captured the example tree with size of 10.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</w:tblGrid>
      <w:tr w:rsidR="007B1AFD" w:rsidRPr="007B1AFD" w14:paraId="11C1DE28" w14:textId="77777777" w:rsidTr="007B1AFD">
        <w:tc>
          <w:tcPr>
            <w:tcW w:w="8630" w:type="dxa"/>
          </w:tcPr>
          <w:p w14:paraId="1E111E3D" w14:textId="77777777" w:rsidR="007B1AFD" w:rsidRPr="007B1AFD" w:rsidRDefault="007B1AFD" w:rsidP="00E04F00">
            <w:pPr>
              <w:pStyle w:val="ListParagraph"/>
              <w:keepNext/>
              <w:tabs>
                <w:tab w:val="left" w:pos="1400"/>
              </w:tabs>
              <w:ind w:left="0"/>
            </w:pPr>
            <w:r w:rsidRPr="007B1AFD">
              <w:rPr>
                <w:b/>
                <w:sz w:val="28"/>
                <w:szCs w:val="28"/>
              </w:rPr>
              <w:drawing>
                <wp:inline distT="0" distB="0" distL="0" distR="0" wp14:anchorId="0DA16D24" wp14:editId="04E4B47B">
                  <wp:extent cx="4162196" cy="425394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3382" cy="425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1AFD" w:rsidRPr="00FD4A96" w14:paraId="6EF04D66" w14:textId="77777777" w:rsidTr="007B1AFD">
        <w:tc>
          <w:tcPr>
            <w:tcW w:w="8630" w:type="dxa"/>
          </w:tcPr>
          <w:p w14:paraId="55746FC2" w14:textId="4406ABDC" w:rsidR="007B1AFD" w:rsidRPr="00FD4A96" w:rsidRDefault="007B1AFD" w:rsidP="00E04F00">
            <w:pPr>
              <w:pStyle w:val="Caption"/>
              <w:rPr>
                <w:b/>
                <w:sz w:val="28"/>
                <w:szCs w:val="28"/>
              </w:rPr>
            </w:pPr>
            <w:r w:rsidRPr="007B1AFD">
              <w:t xml:space="preserve">Figure </w:t>
            </w:r>
            <w:fldSimple w:instr=" SEQ Figure \* ARABIC ">
              <w:r w:rsidR="005D3E9A">
                <w:rPr>
                  <w:noProof/>
                </w:rPr>
                <w:t>3</w:t>
              </w:r>
            </w:fldSimple>
            <w:r w:rsidRPr="007B1AFD">
              <w:t>: Binary tree plotting.</w:t>
            </w:r>
          </w:p>
        </w:tc>
      </w:tr>
    </w:tbl>
    <w:p w14:paraId="13D63FCA" w14:textId="77777777" w:rsidR="00A414E1" w:rsidRDefault="00A414E1" w:rsidP="007B1AFD">
      <w:pPr>
        <w:pStyle w:val="Caption"/>
        <w:rPr>
          <w:b/>
          <w:sz w:val="28"/>
          <w:szCs w:val="28"/>
        </w:rPr>
      </w:pPr>
    </w:p>
    <w:p w14:paraId="1D59D412" w14:textId="77777777" w:rsidR="007B1AFD" w:rsidRDefault="00703714" w:rsidP="007B1AFD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ree </w:t>
      </w:r>
      <w:r w:rsidR="007B1AFD" w:rsidRPr="007B1AFD">
        <w:rPr>
          <w:b/>
          <w:sz w:val="28"/>
          <w:szCs w:val="28"/>
        </w:rPr>
        <w:t>Minimum</w:t>
      </w:r>
    </w:p>
    <w:p w14:paraId="1A29660C" w14:textId="77777777" w:rsidR="00703714" w:rsidRPr="00703714" w:rsidRDefault="007B1AFD" w:rsidP="00703714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sz w:val="28"/>
          <w:szCs w:val="28"/>
        </w:rPr>
        <w:t>Tak</w:t>
      </w:r>
      <w:r w:rsidR="005D3E9A">
        <w:rPr>
          <w:sz w:val="28"/>
          <w:szCs w:val="28"/>
        </w:rPr>
        <w:t>ing</w:t>
      </w:r>
      <w:r>
        <w:rPr>
          <w:sz w:val="28"/>
          <w:szCs w:val="28"/>
        </w:rPr>
        <w:t xml:space="preserve"> advantage of the properties of the binary that the left child is always smaller than its parent, we can find the minimum value by </w:t>
      </w:r>
      <w:r w:rsidR="00703714">
        <w:rPr>
          <w:sz w:val="28"/>
          <w:szCs w:val="28"/>
        </w:rPr>
        <w:t>keep</w:t>
      </w:r>
      <w:r w:rsidR="005D3E9A">
        <w:rPr>
          <w:sz w:val="28"/>
          <w:szCs w:val="28"/>
        </w:rPr>
        <w:t>ing</w:t>
      </w:r>
      <w:r w:rsidR="00703714">
        <w:rPr>
          <w:sz w:val="28"/>
          <w:szCs w:val="28"/>
        </w:rPr>
        <w:t xml:space="preserve"> going to the left of a tree until it reaches the bottom. </w:t>
      </w:r>
    </w:p>
    <w:p w14:paraId="413C93FB" w14:textId="77777777" w:rsidR="00703714" w:rsidRDefault="00703714" w:rsidP="00703714">
      <w:pPr>
        <w:pStyle w:val="ListParagraph"/>
        <w:ind w:left="1800"/>
        <w:rPr>
          <w:b/>
          <w:sz w:val="28"/>
          <w:szCs w:val="28"/>
        </w:rPr>
      </w:pPr>
      <w:r w:rsidRPr="00703714">
        <w:rPr>
          <w:b/>
          <w:sz w:val="28"/>
          <w:szCs w:val="28"/>
        </w:rPr>
        <w:drawing>
          <wp:inline distT="0" distB="0" distL="0" distR="0" wp14:anchorId="54EC8137" wp14:editId="1025ED1B">
            <wp:extent cx="2152950" cy="33342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5D1CF" w14:textId="77777777" w:rsidR="00703714" w:rsidRDefault="00703714" w:rsidP="00703714">
      <w:pPr>
        <w:tabs>
          <w:tab w:val="left" w:pos="6823"/>
        </w:tabs>
      </w:pPr>
      <w:r>
        <w:tab/>
      </w:r>
    </w:p>
    <w:p w14:paraId="164ED2EF" w14:textId="77777777" w:rsidR="00703714" w:rsidRDefault="00703714" w:rsidP="00703714">
      <w:pPr>
        <w:tabs>
          <w:tab w:val="left" w:pos="6823"/>
        </w:tabs>
        <w:jc w:val="center"/>
      </w:pPr>
      <w:r w:rsidRPr="00703714">
        <w:drawing>
          <wp:inline distT="0" distB="0" distL="0" distR="0" wp14:anchorId="1A05DB49" wp14:editId="6DBA3504">
            <wp:extent cx="3696719" cy="2893776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00910" cy="289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EE168" w14:textId="77777777" w:rsidR="00703714" w:rsidRDefault="00703714" w:rsidP="00703714"/>
    <w:p w14:paraId="151A30AB" w14:textId="77777777" w:rsidR="00703714" w:rsidRDefault="00703714" w:rsidP="00703714"/>
    <w:p w14:paraId="28C9DA74" w14:textId="77777777" w:rsidR="00703714" w:rsidRDefault="00703714" w:rsidP="00703714">
      <w:pPr>
        <w:pStyle w:val="ListParagraph"/>
        <w:numPr>
          <w:ilvl w:val="0"/>
          <w:numId w:val="4"/>
        </w:numPr>
        <w:tabs>
          <w:tab w:val="left" w:pos="1756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Tree maximum</w:t>
      </w:r>
    </w:p>
    <w:p w14:paraId="62CE4ECF" w14:textId="77777777" w:rsidR="00703714" w:rsidRPr="00C2130F" w:rsidRDefault="00703714" w:rsidP="00703714">
      <w:pPr>
        <w:pStyle w:val="ListParagraph"/>
        <w:numPr>
          <w:ilvl w:val="0"/>
          <w:numId w:val="5"/>
        </w:numPr>
        <w:tabs>
          <w:tab w:val="left" w:pos="1756"/>
        </w:tabs>
        <w:rPr>
          <w:b/>
          <w:sz w:val="28"/>
          <w:szCs w:val="28"/>
        </w:rPr>
      </w:pPr>
      <w:r>
        <w:rPr>
          <w:sz w:val="28"/>
          <w:szCs w:val="28"/>
        </w:rPr>
        <w:t>It is quite the same with the tree-minimum function. The right side’s value is always larger than its parent, therefore we keep go</w:t>
      </w:r>
      <w:r w:rsidR="005D3E9A">
        <w:rPr>
          <w:sz w:val="28"/>
          <w:szCs w:val="28"/>
        </w:rPr>
        <w:t>ing</w:t>
      </w:r>
      <w:r>
        <w:rPr>
          <w:sz w:val="28"/>
          <w:szCs w:val="28"/>
        </w:rPr>
        <w:t xml:space="preserve"> right until it reaches the bottom to retrieve the maximum value of a tree.</w:t>
      </w:r>
    </w:p>
    <w:p w14:paraId="1FB23DA8" w14:textId="77777777" w:rsidR="00C2130F" w:rsidRDefault="00C2130F" w:rsidP="00C2130F">
      <w:pPr>
        <w:pStyle w:val="ListParagraph"/>
        <w:tabs>
          <w:tab w:val="left" w:pos="1756"/>
        </w:tabs>
        <w:ind w:left="1800"/>
        <w:rPr>
          <w:b/>
          <w:sz w:val="28"/>
          <w:szCs w:val="28"/>
        </w:rPr>
      </w:pPr>
      <w:r w:rsidRPr="00C2130F">
        <w:rPr>
          <w:b/>
          <w:sz w:val="28"/>
          <w:szCs w:val="28"/>
        </w:rPr>
        <w:drawing>
          <wp:inline distT="0" distB="0" distL="0" distR="0" wp14:anchorId="1B90CED2" wp14:editId="1D5B0537">
            <wp:extent cx="2114845" cy="20957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236F" w14:textId="77777777" w:rsidR="00C2130F" w:rsidRDefault="00C2130F" w:rsidP="00C2130F">
      <w:pPr>
        <w:tabs>
          <w:tab w:val="left" w:pos="5922"/>
        </w:tabs>
      </w:pPr>
      <w:r>
        <w:tab/>
      </w:r>
    </w:p>
    <w:p w14:paraId="18002528" w14:textId="77777777" w:rsidR="00C2130F" w:rsidRDefault="00C2130F" w:rsidP="00C2130F">
      <w:pPr>
        <w:tabs>
          <w:tab w:val="left" w:pos="5922"/>
        </w:tabs>
        <w:jc w:val="center"/>
      </w:pPr>
      <w:r w:rsidRPr="00C2130F">
        <w:lastRenderedPageBreak/>
        <w:drawing>
          <wp:inline distT="0" distB="0" distL="0" distR="0" wp14:anchorId="47E3C7ED" wp14:editId="0879AABD">
            <wp:extent cx="3310421" cy="3040871"/>
            <wp:effectExtent l="0" t="0" r="444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4764" cy="304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E1C1D" w14:textId="77777777" w:rsidR="00C2130F" w:rsidRDefault="00C2130F" w:rsidP="00C2130F"/>
    <w:p w14:paraId="44A9614C" w14:textId="77777777" w:rsidR="00C2130F" w:rsidRDefault="00C2130F" w:rsidP="00C2130F">
      <w:pPr>
        <w:pStyle w:val="ListParagraph"/>
        <w:numPr>
          <w:ilvl w:val="0"/>
          <w:numId w:val="4"/>
        </w:numPr>
        <w:tabs>
          <w:tab w:val="left" w:pos="1390"/>
        </w:tabs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Inorder</w:t>
      </w:r>
      <w:proofErr w:type="spellEnd"/>
      <w:r>
        <w:rPr>
          <w:b/>
          <w:sz w:val="28"/>
          <w:szCs w:val="28"/>
        </w:rPr>
        <w:t>-walk-tree</w:t>
      </w:r>
    </w:p>
    <w:p w14:paraId="31067581" w14:textId="77777777" w:rsidR="00B5197D" w:rsidRDefault="00C2130F" w:rsidP="00C2130F">
      <w:pPr>
        <w:pStyle w:val="ListParagraph"/>
        <w:numPr>
          <w:ilvl w:val="0"/>
          <w:numId w:val="5"/>
        </w:numPr>
        <w:tabs>
          <w:tab w:val="left" w:pos="1390"/>
        </w:tabs>
        <w:rPr>
          <w:sz w:val="28"/>
          <w:szCs w:val="28"/>
        </w:rPr>
      </w:pPr>
      <w:r>
        <w:rPr>
          <w:sz w:val="28"/>
          <w:szCs w:val="28"/>
        </w:rPr>
        <w:t xml:space="preserve">By using the recursive method, we can print out an </w:t>
      </w:r>
      <w:proofErr w:type="spellStart"/>
      <w:r>
        <w:rPr>
          <w:sz w:val="28"/>
          <w:szCs w:val="28"/>
        </w:rPr>
        <w:t>inorder</w:t>
      </w:r>
      <w:proofErr w:type="spellEnd"/>
      <w:r>
        <w:rPr>
          <w:sz w:val="28"/>
          <w:szCs w:val="28"/>
        </w:rPr>
        <w:t xml:space="preserve"> array of a tree same as below.</w:t>
      </w:r>
    </w:p>
    <w:p w14:paraId="5FD6A7FC" w14:textId="77777777" w:rsidR="00C2130F" w:rsidRDefault="00B5197D" w:rsidP="00C2130F">
      <w:pPr>
        <w:pStyle w:val="ListParagraph"/>
        <w:numPr>
          <w:ilvl w:val="0"/>
          <w:numId w:val="5"/>
        </w:numPr>
        <w:tabs>
          <w:tab w:val="left" w:pos="1390"/>
        </w:tabs>
        <w:rPr>
          <w:sz w:val="28"/>
          <w:szCs w:val="28"/>
        </w:rPr>
      </w:pPr>
      <w:r w:rsidRPr="00B5197D">
        <w:rPr>
          <w:sz w:val="28"/>
          <w:szCs w:val="28"/>
        </w:rPr>
        <w:drawing>
          <wp:inline distT="0" distB="0" distL="0" distR="0" wp14:anchorId="3E97CDC2" wp14:editId="60BD4EB0">
            <wp:extent cx="4391638" cy="30484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130F">
        <w:rPr>
          <w:sz w:val="28"/>
          <w:szCs w:val="28"/>
        </w:rPr>
        <w:t xml:space="preserve"> </w:t>
      </w:r>
      <w:r w:rsidR="00C2130F" w:rsidRPr="00C2130F">
        <w:rPr>
          <w:sz w:val="28"/>
          <w:szCs w:val="28"/>
        </w:rPr>
        <w:drawing>
          <wp:inline distT="0" distB="0" distL="0" distR="0" wp14:anchorId="59808D27" wp14:editId="33B3FB7E">
            <wp:extent cx="4496427" cy="32389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4B62" w14:textId="77777777" w:rsidR="00C2130F" w:rsidRDefault="00C2130F" w:rsidP="00C2130F">
      <w:pPr>
        <w:pStyle w:val="ListParagraph"/>
        <w:tabs>
          <w:tab w:val="left" w:pos="1390"/>
        </w:tabs>
        <w:ind w:left="1800"/>
        <w:rPr>
          <w:sz w:val="28"/>
          <w:szCs w:val="28"/>
        </w:rPr>
      </w:pPr>
    </w:p>
    <w:p w14:paraId="5213CA76" w14:textId="77777777" w:rsidR="00C2130F" w:rsidRDefault="00C2130F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C4B053B" w14:textId="77777777" w:rsidR="00C2130F" w:rsidRDefault="00594987" w:rsidP="00594987">
      <w:pPr>
        <w:pStyle w:val="ListParagraph"/>
        <w:numPr>
          <w:ilvl w:val="0"/>
          <w:numId w:val="4"/>
        </w:numPr>
        <w:tabs>
          <w:tab w:val="left" w:pos="139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ree insert</w:t>
      </w:r>
      <w:r w:rsidR="00B5197D">
        <w:rPr>
          <w:b/>
          <w:sz w:val="28"/>
          <w:szCs w:val="28"/>
        </w:rPr>
        <w:t>ing</w:t>
      </w:r>
    </w:p>
    <w:p w14:paraId="451485A5" w14:textId="77777777" w:rsidR="00594987" w:rsidRDefault="009F0D72" w:rsidP="009F0D72">
      <w:pPr>
        <w:pStyle w:val="ListParagraph"/>
        <w:numPr>
          <w:ilvl w:val="0"/>
          <w:numId w:val="5"/>
        </w:numPr>
        <w:tabs>
          <w:tab w:val="left" w:pos="1390"/>
        </w:tabs>
        <w:rPr>
          <w:sz w:val="28"/>
          <w:szCs w:val="28"/>
        </w:rPr>
      </w:pPr>
      <w:r>
        <w:rPr>
          <w:sz w:val="28"/>
          <w:szCs w:val="28"/>
        </w:rPr>
        <w:t xml:space="preserve">This is an import function that we need to create a binary tree. </w:t>
      </w:r>
      <w:r w:rsidR="005D3E9A">
        <w:rPr>
          <w:sz w:val="28"/>
          <w:szCs w:val="28"/>
        </w:rPr>
        <w:t>It ha</w:t>
      </w:r>
      <w:r>
        <w:rPr>
          <w:sz w:val="28"/>
          <w:szCs w:val="28"/>
        </w:rPr>
        <w:t>s to find the proper position to put a new node.</w:t>
      </w:r>
    </w:p>
    <w:p w14:paraId="3F57E348" w14:textId="77777777" w:rsidR="00B5197D" w:rsidRDefault="00B5197D" w:rsidP="00B5197D">
      <w:pPr>
        <w:pStyle w:val="ListParagraph"/>
        <w:tabs>
          <w:tab w:val="left" w:pos="1390"/>
        </w:tabs>
        <w:ind w:left="1800"/>
        <w:rPr>
          <w:sz w:val="28"/>
          <w:szCs w:val="28"/>
        </w:rPr>
      </w:pPr>
    </w:p>
    <w:p w14:paraId="29B720EB" w14:textId="77777777" w:rsidR="000E31BE" w:rsidRDefault="00D61D74" w:rsidP="00D61D74">
      <w:pPr>
        <w:pStyle w:val="ListParagraph"/>
        <w:tabs>
          <w:tab w:val="left" w:pos="1390"/>
        </w:tabs>
        <w:ind w:left="1800"/>
        <w:jc w:val="center"/>
        <w:rPr>
          <w:sz w:val="28"/>
          <w:szCs w:val="28"/>
        </w:rPr>
      </w:pPr>
      <w:r w:rsidRPr="00D61D74">
        <w:rPr>
          <w:sz w:val="28"/>
          <w:szCs w:val="28"/>
        </w:rPr>
        <w:drawing>
          <wp:inline distT="0" distB="0" distL="0" distR="0" wp14:anchorId="1AC3E0F3" wp14:editId="67998B63">
            <wp:extent cx="4508434" cy="502920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1702" cy="5032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69017" w14:textId="77777777" w:rsidR="000E31BE" w:rsidRDefault="000E31BE" w:rsidP="000E31BE"/>
    <w:p w14:paraId="6C82AF73" w14:textId="77777777" w:rsidR="00D61D74" w:rsidRDefault="000E31BE" w:rsidP="000E31BE">
      <w:pPr>
        <w:pStyle w:val="ListParagraph"/>
        <w:numPr>
          <w:ilvl w:val="0"/>
          <w:numId w:val="4"/>
        </w:numPr>
        <w:tabs>
          <w:tab w:val="left" w:pos="1177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>Tree deleting</w:t>
      </w:r>
    </w:p>
    <w:p w14:paraId="6C91BA99" w14:textId="77777777" w:rsidR="000E31BE" w:rsidRPr="002E05F7" w:rsidRDefault="000E31BE" w:rsidP="000E31BE">
      <w:pPr>
        <w:pStyle w:val="ListParagraph"/>
        <w:numPr>
          <w:ilvl w:val="0"/>
          <w:numId w:val="5"/>
        </w:numPr>
        <w:tabs>
          <w:tab w:val="left" w:pos="1177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When deleting a node, we first have to find out the address of that node </w:t>
      </w:r>
      <w:r w:rsidR="005D3E9A">
        <w:rPr>
          <w:sz w:val="28"/>
          <w:szCs w:val="28"/>
        </w:rPr>
        <w:t xml:space="preserve">and </w:t>
      </w:r>
      <w:r>
        <w:rPr>
          <w:sz w:val="28"/>
          <w:szCs w:val="28"/>
        </w:rPr>
        <w:t xml:space="preserve">then call </w:t>
      </w:r>
      <w:r w:rsidR="005D3E9A">
        <w:rPr>
          <w:sz w:val="28"/>
          <w:szCs w:val="28"/>
        </w:rPr>
        <w:t xml:space="preserve">the </w:t>
      </w:r>
      <w:r>
        <w:rPr>
          <w:sz w:val="28"/>
          <w:szCs w:val="28"/>
        </w:rPr>
        <w:t>tree deleting function to delete it. In the tree delete function, we need to cover all the circumstances that could happen when delet</w:t>
      </w:r>
      <w:r w:rsidR="005D3E9A">
        <w:rPr>
          <w:sz w:val="28"/>
          <w:szCs w:val="28"/>
        </w:rPr>
        <w:t>ing</w:t>
      </w:r>
      <w:r>
        <w:rPr>
          <w:sz w:val="28"/>
          <w:szCs w:val="28"/>
        </w:rPr>
        <w:t xml:space="preserve"> a node.</w:t>
      </w:r>
    </w:p>
    <w:p w14:paraId="2DB0681C" w14:textId="77777777" w:rsidR="002E05F7" w:rsidRDefault="002E05F7" w:rsidP="002E05F7">
      <w:pPr>
        <w:tabs>
          <w:tab w:val="left" w:pos="1177"/>
        </w:tabs>
        <w:rPr>
          <w:b/>
          <w:sz w:val="28"/>
          <w:szCs w:val="28"/>
        </w:rPr>
      </w:pPr>
    </w:p>
    <w:p w14:paraId="6396BCA2" w14:textId="77777777" w:rsidR="001E483E" w:rsidRDefault="002E05F7" w:rsidP="002E05F7">
      <w:pPr>
        <w:tabs>
          <w:tab w:val="left" w:pos="1177"/>
        </w:tabs>
        <w:jc w:val="center"/>
        <w:rPr>
          <w:b/>
          <w:sz w:val="28"/>
          <w:szCs w:val="28"/>
        </w:rPr>
      </w:pPr>
      <w:r w:rsidRPr="002E05F7">
        <w:rPr>
          <w:b/>
          <w:sz w:val="28"/>
          <w:szCs w:val="28"/>
        </w:rPr>
        <w:lastRenderedPageBreak/>
        <w:drawing>
          <wp:inline distT="0" distB="0" distL="0" distR="0" wp14:anchorId="08854F40" wp14:editId="7D3E0E82">
            <wp:extent cx="3566160" cy="3216148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70339" cy="321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F711D" w14:textId="77777777" w:rsidR="001E483E" w:rsidRDefault="001E483E" w:rsidP="001E483E">
      <w:pPr>
        <w:rPr>
          <w:sz w:val="28"/>
          <w:szCs w:val="28"/>
        </w:rPr>
      </w:pPr>
    </w:p>
    <w:p w14:paraId="39332C58" w14:textId="77777777" w:rsidR="002E05F7" w:rsidRDefault="001E483E" w:rsidP="001E483E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arch function </w:t>
      </w:r>
    </w:p>
    <w:p w14:paraId="7B38F864" w14:textId="77777777" w:rsidR="001E483E" w:rsidRDefault="001E483E" w:rsidP="001E483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To implement this function, we would use the comparison between the </w:t>
      </w:r>
      <w:r w:rsidR="005363C2">
        <w:rPr>
          <w:sz w:val="28"/>
          <w:szCs w:val="28"/>
        </w:rPr>
        <w:t xml:space="preserve">value of </w:t>
      </w:r>
      <w:r w:rsidR="005D3E9A">
        <w:rPr>
          <w:sz w:val="28"/>
          <w:szCs w:val="28"/>
        </w:rPr>
        <w:t xml:space="preserve">the </w:t>
      </w:r>
      <w:r w:rsidR="005363C2">
        <w:rPr>
          <w:sz w:val="28"/>
          <w:szCs w:val="28"/>
        </w:rPr>
        <w:t>current node with the value we want to search</w:t>
      </w:r>
      <w:r w:rsidR="005D3E9A">
        <w:rPr>
          <w:sz w:val="28"/>
          <w:szCs w:val="28"/>
        </w:rPr>
        <w:t xml:space="preserve"> for</w:t>
      </w:r>
      <w:r w:rsidR="005363C2">
        <w:rPr>
          <w:sz w:val="28"/>
          <w:szCs w:val="28"/>
        </w:rPr>
        <w:t xml:space="preserve">. If </w:t>
      </w:r>
      <w:r w:rsidR="005D3E9A">
        <w:rPr>
          <w:sz w:val="28"/>
          <w:szCs w:val="28"/>
        </w:rPr>
        <w:t xml:space="preserve">a </w:t>
      </w:r>
      <w:r w:rsidR="005363C2">
        <w:rPr>
          <w:sz w:val="28"/>
          <w:szCs w:val="28"/>
        </w:rPr>
        <w:t xml:space="preserve">searching value is larger than </w:t>
      </w:r>
      <w:r w:rsidR="005D3E9A">
        <w:rPr>
          <w:sz w:val="28"/>
          <w:szCs w:val="28"/>
        </w:rPr>
        <w:t xml:space="preserve">the </w:t>
      </w:r>
      <w:r w:rsidR="005363C2">
        <w:rPr>
          <w:sz w:val="28"/>
          <w:szCs w:val="28"/>
        </w:rPr>
        <w:t>current node’s value, we then go right and go left by contrast.</w:t>
      </w:r>
    </w:p>
    <w:p w14:paraId="539E1F05" w14:textId="77777777" w:rsidR="00F02D75" w:rsidRDefault="00F02D75" w:rsidP="00F02D75">
      <w:pPr>
        <w:pStyle w:val="ListParagraph"/>
        <w:ind w:left="1800"/>
        <w:rPr>
          <w:sz w:val="28"/>
          <w:szCs w:val="28"/>
        </w:rPr>
      </w:pPr>
      <w:r w:rsidRPr="00F02D75">
        <w:rPr>
          <w:sz w:val="28"/>
          <w:szCs w:val="28"/>
        </w:rPr>
        <w:drawing>
          <wp:inline distT="0" distB="0" distL="0" distR="0" wp14:anchorId="50BF7D46" wp14:editId="5D35BD92">
            <wp:extent cx="3418449" cy="31870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2417" cy="31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8E50B" w14:textId="77777777" w:rsidR="00F02D75" w:rsidRPr="00EC74D1" w:rsidRDefault="00F02D75" w:rsidP="00EC74D1">
      <w:pPr>
        <w:pStyle w:val="Heading1"/>
        <w:numPr>
          <w:ilvl w:val="0"/>
          <w:numId w:val="6"/>
        </w:numPr>
        <w:rPr>
          <w:b/>
        </w:rPr>
      </w:pPr>
      <w:bookmarkStart w:id="2" w:name="_Toc103808164"/>
      <w:r w:rsidRPr="00EC74D1">
        <w:rPr>
          <w:b/>
        </w:rPr>
        <w:lastRenderedPageBreak/>
        <w:t>Discussion</w:t>
      </w:r>
      <w:bookmarkEnd w:id="2"/>
    </w:p>
    <w:p w14:paraId="7A17DC37" w14:textId="77777777" w:rsidR="00F02D75" w:rsidRPr="00E40D66" w:rsidRDefault="00F02D75" w:rsidP="00E40D66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sz w:val="28"/>
          <w:szCs w:val="28"/>
        </w:rPr>
        <w:t xml:space="preserve">I think the most complicated part of this homework is </w:t>
      </w:r>
      <w:r w:rsidR="00694B4C">
        <w:rPr>
          <w:sz w:val="28"/>
          <w:szCs w:val="28"/>
        </w:rPr>
        <w:t>the deleting part since we have to cover all the possibilities that could happen when deleting a node. After working on this homework, I feel more comfortable with the pointer and hav</w:t>
      </w:r>
      <w:r w:rsidR="005D3E9A">
        <w:rPr>
          <w:sz w:val="28"/>
          <w:szCs w:val="28"/>
        </w:rPr>
        <w:t>e</w:t>
      </w:r>
      <w:r w:rsidR="00694B4C">
        <w:rPr>
          <w:sz w:val="28"/>
          <w:szCs w:val="28"/>
        </w:rPr>
        <w:t xml:space="preserve"> a deeper understanding of </w:t>
      </w:r>
      <w:r w:rsidR="005D3E9A">
        <w:rPr>
          <w:sz w:val="28"/>
          <w:szCs w:val="28"/>
        </w:rPr>
        <w:t xml:space="preserve">the </w:t>
      </w:r>
      <w:r w:rsidR="00694B4C">
        <w:rPr>
          <w:sz w:val="28"/>
          <w:szCs w:val="28"/>
        </w:rPr>
        <w:t>Binary tree.</w:t>
      </w:r>
    </w:p>
    <w:p w14:paraId="006828B0" w14:textId="77777777" w:rsidR="00E40D66" w:rsidRPr="00EC74D1" w:rsidRDefault="00E40D66" w:rsidP="00EC74D1">
      <w:pPr>
        <w:pStyle w:val="Heading1"/>
        <w:numPr>
          <w:ilvl w:val="0"/>
          <w:numId w:val="6"/>
        </w:numPr>
        <w:rPr>
          <w:b/>
        </w:rPr>
      </w:pPr>
      <w:bookmarkStart w:id="3" w:name="_Toc103808165"/>
      <w:r w:rsidRPr="00EC74D1">
        <w:rPr>
          <w:b/>
        </w:rPr>
        <w:t>Conclusion</w:t>
      </w:r>
      <w:bookmarkEnd w:id="3"/>
    </w:p>
    <w:p w14:paraId="36EDA169" w14:textId="77777777" w:rsidR="00E40D66" w:rsidRPr="00E40D66" w:rsidRDefault="005D3E9A" w:rsidP="00E40D66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>
        <w:rPr>
          <w:sz w:val="28"/>
          <w:szCs w:val="28"/>
        </w:rPr>
        <w:t>A b</w:t>
      </w:r>
      <w:r w:rsidR="00E40D66">
        <w:rPr>
          <w:sz w:val="28"/>
          <w:szCs w:val="28"/>
        </w:rPr>
        <w:t>inary tree is a very popular structure in programming, in many cases, it can help to decrease the time of searching, sorting, etc</w:t>
      </w:r>
      <w:bookmarkStart w:id="4" w:name="_GoBack"/>
      <w:bookmarkEnd w:id="4"/>
      <w:r w:rsidR="00E40D66">
        <w:rPr>
          <w:sz w:val="28"/>
          <w:szCs w:val="28"/>
        </w:rPr>
        <w:t>.</w:t>
      </w:r>
    </w:p>
    <w:sectPr w:rsidR="00E40D66" w:rsidRPr="00E40D66">
      <w:headerReference w:type="defaul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21D17" w14:textId="77777777" w:rsidR="00433B63" w:rsidRDefault="00433B63" w:rsidP="00B22E7E">
      <w:pPr>
        <w:spacing w:after="0" w:line="240" w:lineRule="auto"/>
      </w:pPr>
      <w:r>
        <w:separator/>
      </w:r>
    </w:p>
  </w:endnote>
  <w:endnote w:type="continuationSeparator" w:id="0">
    <w:p w14:paraId="16C157B1" w14:textId="77777777" w:rsidR="00433B63" w:rsidRDefault="00433B63" w:rsidP="00B22E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B6FDB" w14:textId="77777777" w:rsidR="00433B63" w:rsidRDefault="00433B63" w:rsidP="00B22E7E">
      <w:pPr>
        <w:spacing w:after="0" w:line="240" w:lineRule="auto"/>
      </w:pPr>
      <w:r>
        <w:separator/>
      </w:r>
    </w:p>
  </w:footnote>
  <w:footnote w:type="continuationSeparator" w:id="0">
    <w:p w14:paraId="73924A2B" w14:textId="77777777" w:rsidR="00433B63" w:rsidRDefault="00433B63" w:rsidP="00B22E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5300E" w14:textId="77777777" w:rsidR="00B22E7E" w:rsidRDefault="00B22E7E">
    <w:pPr>
      <w:pStyle w:val="Header"/>
      <w:rPr>
        <w:rFonts w:eastAsia="DengXian"/>
      </w:rPr>
    </w:pPr>
    <w:r>
      <w:t xml:space="preserve">Student: Tran Ngoc Son </w:t>
    </w:r>
    <w:r>
      <w:rPr>
        <w:rFonts w:eastAsia="DengXian" w:hint="eastAsia"/>
      </w:rPr>
      <w:t>（陳玉山）</w:t>
    </w:r>
  </w:p>
  <w:p w14:paraId="38A162ED" w14:textId="77777777" w:rsidR="00B22E7E" w:rsidRPr="00B22E7E" w:rsidRDefault="00B22E7E">
    <w:pPr>
      <w:pStyle w:val="Header"/>
      <w:rPr>
        <w:rFonts w:eastAsia="DengXian" w:hint="eastAsia"/>
      </w:rPr>
    </w:pPr>
    <w:r>
      <w:rPr>
        <w:rFonts w:eastAsia="DengXian"/>
      </w:rPr>
      <w:t>ID: 071018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85A62"/>
    <w:multiLevelType w:val="hybridMultilevel"/>
    <w:tmpl w:val="593A8E38"/>
    <w:lvl w:ilvl="0" w:tplc="B6BCC5D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B61BB5"/>
    <w:multiLevelType w:val="hybridMultilevel"/>
    <w:tmpl w:val="2E14437C"/>
    <w:lvl w:ilvl="0" w:tplc="D4EE3DE0">
      <w:start w:val="1"/>
      <w:numFmt w:val="bullet"/>
      <w:lvlText w:val="-"/>
      <w:lvlJc w:val="left"/>
      <w:pPr>
        <w:ind w:left="180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3ED2B30"/>
    <w:multiLevelType w:val="hybridMultilevel"/>
    <w:tmpl w:val="220A5720"/>
    <w:lvl w:ilvl="0" w:tplc="CCAA1EE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3EB0A37"/>
    <w:multiLevelType w:val="hybridMultilevel"/>
    <w:tmpl w:val="974CE1C4"/>
    <w:lvl w:ilvl="0" w:tplc="921267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C38F2"/>
    <w:multiLevelType w:val="hybridMultilevel"/>
    <w:tmpl w:val="CC2E9342"/>
    <w:lvl w:ilvl="0" w:tplc="F5AE9B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056077"/>
    <w:multiLevelType w:val="hybridMultilevel"/>
    <w:tmpl w:val="E1AC0256"/>
    <w:lvl w:ilvl="0" w:tplc="FFE481E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TUzMzewsDQAAiUdpeDU4uLM/DyQAsNaAJYGaMwsAAAA"/>
  </w:docVars>
  <w:rsids>
    <w:rsidRoot w:val="00F32103"/>
    <w:rsid w:val="00047F40"/>
    <w:rsid w:val="0005714D"/>
    <w:rsid w:val="000A6F00"/>
    <w:rsid w:val="000E31BE"/>
    <w:rsid w:val="001B53D7"/>
    <w:rsid w:val="001E483E"/>
    <w:rsid w:val="001F339C"/>
    <w:rsid w:val="00251648"/>
    <w:rsid w:val="002E05F7"/>
    <w:rsid w:val="00315EA1"/>
    <w:rsid w:val="00350F7E"/>
    <w:rsid w:val="00353232"/>
    <w:rsid w:val="00374B9A"/>
    <w:rsid w:val="003F49D8"/>
    <w:rsid w:val="00433B63"/>
    <w:rsid w:val="004C1A94"/>
    <w:rsid w:val="005363C2"/>
    <w:rsid w:val="00577844"/>
    <w:rsid w:val="00594987"/>
    <w:rsid w:val="00597416"/>
    <w:rsid w:val="005B4FA0"/>
    <w:rsid w:val="005D3E9A"/>
    <w:rsid w:val="00694B4C"/>
    <w:rsid w:val="006E779C"/>
    <w:rsid w:val="00703714"/>
    <w:rsid w:val="00771738"/>
    <w:rsid w:val="007B1AFD"/>
    <w:rsid w:val="008366E1"/>
    <w:rsid w:val="0093761D"/>
    <w:rsid w:val="009F0D72"/>
    <w:rsid w:val="00A414E1"/>
    <w:rsid w:val="00B22E7E"/>
    <w:rsid w:val="00B5197D"/>
    <w:rsid w:val="00B51C5C"/>
    <w:rsid w:val="00BA2156"/>
    <w:rsid w:val="00BD7EDA"/>
    <w:rsid w:val="00C15AE6"/>
    <w:rsid w:val="00C2130F"/>
    <w:rsid w:val="00CE331C"/>
    <w:rsid w:val="00D61D74"/>
    <w:rsid w:val="00D760CC"/>
    <w:rsid w:val="00E40D66"/>
    <w:rsid w:val="00E97639"/>
    <w:rsid w:val="00EA7F70"/>
    <w:rsid w:val="00EC2932"/>
    <w:rsid w:val="00EC74D1"/>
    <w:rsid w:val="00F01AF9"/>
    <w:rsid w:val="00F02D75"/>
    <w:rsid w:val="00F05E62"/>
    <w:rsid w:val="00F32103"/>
    <w:rsid w:val="00FD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36D2F"/>
  <w15:chartTrackingRefBased/>
  <w15:docId w15:val="{84BC3A17-A5CB-4B17-B14B-8D178BCCD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74D1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31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15AE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15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74D1"/>
    <w:rPr>
      <w:rFonts w:eastAsiaTheme="majorEastAsia" w:cstheme="majorBidi"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5E62"/>
    <w:pPr>
      <w:outlineLvl w:val="9"/>
    </w:pPr>
    <w:rPr>
      <w:rFonts w:asciiTheme="majorHAnsi" w:hAnsiTheme="majorHAnsi"/>
      <w:color w:val="2F5496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05E6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5E6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22E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E7E"/>
  </w:style>
  <w:style w:type="paragraph" w:styleId="Footer">
    <w:name w:val="footer"/>
    <w:basedOn w:val="Normal"/>
    <w:link w:val="FooterChar"/>
    <w:uiPriority w:val="99"/>
    <w:unhideWhenUsed/>
    <w:rsid w:val="00B22E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E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D4516-6976-4D5C-A944-A3E2C907B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8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sontran19398.ee07</dc:creator>
  <cp:keywords/>
  <dc:description/>
  <cp:lastModifiedBy>ngocsontran19398.ee07</cp:lastModifiedBy>
  <cp:revision>41</cp:revision>
  <cp:lastPrinted>2022-05-18T15:22:00Z</cp:lastPrinted>
  <dcterms:created xsi:type="dcterms:W3CDTF">2022-05-18T13:54:00Z</dcterms:created>
  <dcterms:modified xsi:type="dcterms:W3CDTF">2022-05-18T15:22:00Z</dcterms:modified>
</cp:coreProperties>
</file>